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3948" w:rsidRPr="00AB346F" w:rsidRDefault="001B3948" w:rsidP="001B394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129/</w:t>
      </w:r>
      <w:r w:rsidRPr="00AB346F">
        <w:rPr>
          <w:rFonts w:eastAsia="Arial"/>
          <w:b/>
          <w:lang w:val="es-AR" w:eastAsia="es-AR"/>
        </w:rPr>
        <w:t>2</w:t>
      </w:r>
      <w:r>
        <w:rPr>
          <w:rFonts w:eastAsia="Arial"/>
          <w:b/>
          <w:lang w:val="es-AR" w:eastAsia="es-AR"/>
        </w:rPr>
        <w:t>4</w:t>
      </w:r>
    </w:p>
    <w:p w:rsidR="001B3948" w:rsidRPr="00AB346F" w:rsidRDefault="001B3948" w:rsidP="001B394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F7861">
        <w:rPr>
          <w:rFonts w:eastAsia="Arial"/>
          <w:b/>
          <w:lang w:val="es-AR" w:eastAsia="es-AR"/>
        </w:rPr>
        <w:t>Corresponde al Expe. Nº 1705/24</w:t>
      </w:r>
    </w:p>
    <w:p w:rsidR="001B3948" w:rsidRPr="00AB346F" w:rsidRDefault="001B3948" w:rsidP="001B394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4 de mayo de 2024</w:t>
      </w:r>
      <w:bookmarkStart w:id="0" w:name="_GoBack"/>
      <w:bookmarkEnd w:id="0"/>
    </w:p>
    <w:p w:rsidR="001B3948" w:rsidRPr="00AB346F" w:rsidRDefault="001B3948" w:rsidP="001B394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1B3948" w:rsidRPr="00AB346F" w:rsidRDefault="001B3948" w:rsidP="001B394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1B3948" w:rsidRPr="00AB346F" w:rsidRDefault="001B3948" w:rsidP="001B3948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>El saldo resultante de la reestructuración aprobada por Resol. CDCIC-</w:t>
      </w:r>
      <w:r>
        <w:rPr>
          <w:bCs/>
          <w:lang w:val="es-AR"/>
        </w:rPr>
        <w:t>128</w:t>
      </w:r>
      <w:r w:rsidRPr="00AB346F">
        <w:rPr>
          <w:bCs/>
          <w:lang w:val="es-AR"/>
        </w:rPr>
        <w:t>/2</w:t>
      </w:r>
      <w:r>
        <w:rPr>
          <w:bCs/>
          <w:lang w:val="es-AR"/>
        </w:rPr>
        <w:t>4</w:t>
      </w:r>
      <w:r w:rsidRPr="00AB346F">
        <w:rPr>
          <w:bCs/>
          <w:lang w:val="es-AR"/>
        </w:rPr>
        <w:t xml:space="preserve"> (</w:t>
      </w:r>
      <w:proofErr w:type="spellStart"/>
      <w:r w:rsidRPr="00AB346F">
        <w:rPr>
          <w:bCs/>
          <w:lang w:val="es-AR"/>
        </w:rPr>
        <w:t>Expte</w:t>
      </w:r>
      <w:proofErr w:type="spellEnd"/>
      <w:r w:rsidRPr="00AB346F">
        <w:rPr>
          <w:bCs/>
          <w:lang w:val="es-AR"/>
        </w:rPr>
        <w:t xml:space="preserve">. </w:t>
      </w:r>
      <w:r w:rsidRPr="002F7861">
        <w:rPr>
          <w:bCs/>
          <w:lang w:val="es-AR"/>
        </w:rPr>
        <w:t>1704/24);</w:t>
      </w:r>
      <w:r w:rsidRPr="00AB346F">
        <w:rPr>
          <w:bCs/>
          <w:lang w:val="es-AR"/>
        </w:rPr>
        <w:t xml:space="preserve"> </w:t>
      </w:r>
    </w:p>
    <w:bookmarkEnd w:id="1"/>
    <w:p w:rsidR="001B3948" w:rsidRPr="00AB346F" w:rsidRDefault="001B3948" w:rsidP="001B3948">
      <w:pPr>
        <w:spacing w:line="260" w:lineRule="exact"/>
        <w:jc w:val="both"/>
        <w:rPr>
          <w:bCs/>
          <w:lang w:val="es-AR"/>
        </w:rPr>
      </w:pPr>
    </w:p>
    <w:p w:rsidR="001B3948" w:rsidRPr="00AB346F" w:rsidRDefault="001B3948" w:rsidP="001B3948">
      <w:pPr>
        <w:spacing w:line="260" w:lineRule="exact"/>
        <w:ind w:firstLine="709"/>
        <w:jc w:val="both"/>
        <w:rPr>
          <w:bCs/>
          <w:lang w:val="es-AR"/>
        </w:rPr>
      </w:pPr>
    </w:p>
    <w:p w:rsidR="001B3948" w:rsidRPr="00AB346F" w:rsidRDefault="001B3948" w:rsidP="001B394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1B3948" w:rsidRPr="00AB346F" w:rsidRDefault="001B3948" w:rsidP="001B3948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a la creación de </w:t>
      </w:r>
      <w:r>
        <w:rPr>
          <w:rFonts w:eastAsia="Arial"/>
          <w:lang w:val="es-AR" w:eastAsia="es-AR"/>
        </w:rPr>
        <w:t>un cargo de Asistente de Docencia con dedicación simple</w:t>
      </w:r>
      <w:r w:rsidRPr="00AB346F">
        <w:rPr>
          <w:rFonts w:eastAsia="Arial"/>
          <w:lang w:val="es-AR" w:eastAsia="es-AR"/>
        </w:rPr>
        <w:t xml:space="preserve"> para cubrir las necesidades docentes de</w:t>
      </w:r>
      <w:r>
        <w:rPr>
          <w:rFonts w:eastAsia="Arial"/>
          <w:lang w:val="es-AR" w:eastAsia="es-AR"/>
        </w:rPr>
        <w:t>l Área VI: Aplicaciones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1B3948" w:rsidRPr="00AB346F" w:rsidRDefault="001B3948" w:rsidP="001B3948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, en su reunión </w:t>
      </w:r>
      <w:r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>
        <w:rPr>
          <w:rFonts w:eastAsia="Arial"/>
          <w:lang w:val="es-AR" w:eastAsia="es-AR"/>
        </w:rPr>
        <w:t>mayo de 2024</w:t>
      </w:r>
      <w:r w:rsidRPr="00AB346F">
        <w:rPr>
          <w:rFonts w:eastAsia="Arial"/>
          <w:lang w:val="es-AR" w:eastAsia="es-AR"/>
        </w:rPr>
        <w:t>, dicha creación;</w:t>
      </w:r>
    </w:p>
    <w:p w:rsidR="001B3948" w:rsidRPr="00AB346F" w:rsidRDefault="001B3948" w:rsidP="001B394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B3948" w:rsidRPr="00AB346F" w:rsidRDefault="001B3948" w:rsidP="001B3948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1B3948" w:rsidRPr="00AB346F" w:rsidRDefault="001B3948" w:rsidP="001B394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B3948" w:rsidRPr="00AB346F" w:rsidRDefault="001B3948" w:rsidP="001B394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1B3948" w:rsidRPr="00AB346F" w:rsidRDefault="001B3948" w:rsidP="001B394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1B3948" w:rsidRPr="00AB346F" w:rsidRDefault="001B3948" w:rsidP="001B3948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Pr="00AB346F">
        <w:rPr>
          <w:szCs w:val="20"/>
          <w:lang w:val="es-AR"/>
        </w:rPr>
        <w:t xml:space="preserve">Crear </w:t>
      </w:r>
      <w:r>
        <w:rPr>
          <w:szCs w:val="20"/>
          <w:lang w:val="es-AR"/>
        </w:rPr>
        <w:t>el</w:t>
      </w:r>
      <w:r w:rsidRPr="00AB346F">
        <w:rPr>
          <w:szCs w:val="20"/>
          <w:lang w:val="es-AR"/>
        </w:rPr>
        <w:t xml:space="preserve"> cargo que a continuación se detalla:</w:t>
      </w:r>
    </w:p>
    <w:p w:rsidR="001B3948" w:rsidRPr="00AB346F" w:rsidRDefault="001B3948" w:rsidP="001B3948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1B3948" w:rsidRPr="00AB346F" w:rsidRDefault="001B3948" w:rsidP="001B3948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1B3948" w:rsidRPr="00AB346F" w:rsidRDefault="001B3948" w:rsidP="001B3948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1B3948" w:rsidRPr="00AB346F" w:rsidTr="009F4C53">
        <w:tc>
          <w:tcPr>
            <w:tcW w:w="7371" w:type="dxa"/>
            <w:hideMark/>
          </w:tcPr>
          <w:p w:rsidR="001B3948" w:rsidRPr="00AB346F" w:rsidRDefault="001B3948" w:rsidP="009F4C53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Asistente de Docencia con</w:t>
            </w:r>
            <w:r w:rsidRPr="00AB346F">
              <w:rPr>
                <w:szCs w:val="20"/>
                <w:lang w:val="es-AR"/>
              </w:rPr>
              <w:t xml:space="preserve"> dedicación S</w:t>
            </w:r>
            <w:r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1B3948" w:rsidRPr="00AB346F" w:rsidRDefault="001B3948" w:rsidP="009F4C5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2.741.063</w:t>
            </w:r>
            <w:r w:rsidRPr="00AB346F">
              <w:rPr>
                <w:b/>
                <w:szCs w:val="20"/>
                <w:lang w:val="es-AR"/>
              </w:rPr>
              <w:t>,00</w:t>
            </w:r>
          </w:p>
          <w:p w:rsidR="001B3948" w:rsidRPr="00AB346F" w:rsidRDefault="001B3948" w:rsidP="009F4C5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1B3948" w:rsidRPr="00AB346F" w:rsidRDefault="001B3948" w:rsidP="001B3948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1B3948" w:rsidRPr="00AB346F" w:rsidRDefault="001B3948" w:rsidP="001B3948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SEIS MILLONES TRECE MIL CUATROCIENTOS CINCUENTA y NUEVE</w:t>
      </w:r>
      <w:r w:rsidRPr="00AB346F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6.013.459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1B3948" w:rsidRPr="00AB346F" w:rsidRDefault="001B3948" w:rsidP="001B3948">
      <w:pPr>
        <w:spacing w:line="260" w:lineRule="exact"/>
        <w:rPr>
          <w:b/>
          <w:lang w:val="es-AR"/>
        </w:rPr>
      </w:pPr>
    </w:p>
    <w:p w:rsidR="001B3948" w:rsidRPr="00AB346F" w:rsidRDefault="001B3948" w:rsidP="001B3948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1B3948" w:rsidRPr="00AB346F" w:rsidRDefault="001B3948" w:rsidP="001B3948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0645B" w:rsidRDefault="00D0645B">
      <w:r>
        <w:separator/>
      </w:r>
    </w:p>
  </w:endnote>
  <w:endnote w:type="continuationSeparator" w:id="0">
    <w:p w:rsidR="00D0645B" w:rsidRDefault="00D064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0645B" w:rsidRDefault="00D0645B">
      <w:r>
        <w:separator/>
      </w:r>
    </w:p>
  </w:footnote>
  <w:footnote w:type="continuationSeparator" w:id="0">
    <w:p w:rsidR="00D0645B" w:rsidRDefault="00D064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B3948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0645B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4493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92</Words>
  <Characters>1061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6T12:48:00Z</dcterms:created>
  <dcterms:modified xsi:type="dcterms:W3CDTF">2024-05-16T12:48:00Z</dcterms:modified>
</cp:coreProperties>
</file>